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D5CD0" w14:textId="77777777" w:rsidR="000906EA" w:rsidRPr="0023411F" w:rsidRDefault="000906EA" w:rsidP="00BB4682">
      <w:pPr>
        <w:pStyle w:val="Tekstpodstawowy"/>
        <w:ind w:right="-422"/>
        <w:rPr>
          <w:rFonts w:ascii="Times New Roman"/>
          <w:color w:val="000000" w:themeColor="text1"/>
        </w:rPr>
      </w:pPr>
    </w:p>
    <w:p w14:paraId="3B4E7107" w14:textId="2FBCCD63" w:rsidR="000906EA" w:rsidRPr="0023411F" w:rsidRDefault="000A5C65" w:rsidP="0023411F">
      <w:pPr>
        <w:spacing w:before="227"/>
        <w:ind w:left="720" w:right="-422" w:firstLine="720"/>
        <w:jc w:val="center"/>
        <w:rPr>
          <w:b/>
          <w:color w:val="000000" w:themeColor="text1"/>
          <w:sz w:val="38"/>
          <w:lang w:val="pl-PL"/>
        </w:rPr>
      </w:pPr>
      <w:r w:rsidRPr="0023411F">
        <w:rPr>
          <w:b/>
          <w:noProof/>
          <w:color w:val="000000" w:themeColor="text1"/>
          <w:lang w:val="pl-PL" w:eastAsia="pl-PL"/>
        </w:rPr>
        <w:drawing>
          <wp:anchor distT="0" distB="0" distL="0" distR="0" simplePos="0" relativeHeight="1024" behindDoc="0" locked="0" layoutInCell="1" allowOverlap="1" wp14:anchorId="7D4D455D" wp14:editId="186AEBB6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23411F">
        <w:rPr>
          <w:b/>
          <w:color w:val="000000" w:themeColor="text1"/>
          <w:sz w:val="38"/>
          <w:lang w:val="pl-PL"/>
        </w:rPr>
        <w:t>Przedmiotow</w:t>
      </w:r>
      <w:r w:rsidR="00BB4682" w:rsidRPr="0023411F">
        <w:rPr>
          <w:b/>
          <w:color w:val="000000" w:themeColor="text1"/>
          <w:sz w:val="38"/>
          <w:lang w:val="pl-PL"/>
        </w:rPr>
        <w:t>e</w:t>
      </w:r>
      <w:r w:rsidR="00E7050D" w:rsidRPr="0023411F">
        <w:rPr>
          <w:b/>
          <w:color w:val="000000" w:themeColor="text1"/>
          <w:sz w:val="38"/>
          <w:lang w:val="pl-PL"/>
        </w:rPr>
        <w:t xml:space="preserve"> </w:t>
      </w:r>
      <w:r w:rsidR="00BB4682" w:rsidRPr="0023411F">
        <w:rPr>
          <w:b/>
          <w:color w:val="000000" w:themeColor="text1"/>
          <w:sz w:val="38"/>
          <w:lang w:val="pl-PL"/>
        </w:rPr>
        <w:t>Zasady</w:t>
      </w:r>
      <w:r w:rsidR="00E7050D" w:rsidRPr="0023411F">
        <w:rPr>
          <w:b/>
          <w:color w:val="000000" w:themeColor="text1"/>
          <w:sz w:val="38"/>
          <w:lang w:val="pl-PL"/>
        </w:rPr>
        <w:t xml:space="preserve"> Oceniania</w:t>
      </w:r>
    </w:p>
    <w:p w14:paraId="4B52EEBC" w14:textId="40A7EC92" w:rsidR="00E7050D" w:rsidRPr="0023411F" w:rsidRDefault="00E7050D" w:rsidP="0023411F">
      <w:pPr>
        <w:spacing w:before="227"/>
        <w:ind w:left="720" w:right="-422" w:firstLine="720"/>
        <w:jc w:val="center"/>
        <w:rPr>
          <w:b/>
          <w:color w:val="000000" w:themeColor="text1"/>
          <w:sz w:val="38"/>
          <w:lang w:val="pl-PL"/>
        </w:rPr>
      </w:pPr>
      <w:r w:rsidRPr="0023411F">
        <w:rPr>
          <w:b/>
          <w:color w:val="000000" w:themeColor="text1"/>
          <w:sz w:val="38"/>
          <w:lang w:val="pl-PL"/>
        </w:rPr>
        <w:t xml:space="preserve">na lekcjach </w:t>
      </w:r>
      <w:r w:rsidR="001F5948" w:rsidRPr="0023411F">
        <w:rPr>
          <w:b/>
          <w:color w:val="000000" w:themeColor="text1"/>
          <w:sz w:val="38"/>
          <w:lang w:val="pl-PL"/>
        </w:rPr>
        <w:t>matematyki</w:t>
      </w:r>
    </w:p>
    <w:p w14:paraId="479D904B" w14:textId="77777777" w:rsidR="00E7050D" w:rsidRPr="0023411F" w:rsidRDefault="00E7050D" w:rsidP="0023411F">
      <w:pPr>
        <w:spacing w:before="227"/>
        <w:ind w:left="720" w:right="-422" w:firstLine="442"/>
        <w:jc w:val="center"/>
        <w:rPr>
          <w:b/>
          <w:color w:val="000000" w:themeColor="text1"/>
          <w:sz w:val="38"/>
          <w:lang w:val="pl-PL"/>
        </w:rPr>
      </w:pPr>
      <w:r w:rsidRPr="0023411F">
        <w:rPr>
          <w:b/>
          <w:color w:val="000000" w:themeColor="text1"/>
          <w:sz w:val="38"/>
          <w:lang w:val="pl-PL"/>
        </w:rPr>
        <w:t>- rok szkolny 2020/2021 -</w:t>
      </w:r>
      <w:bookmarkStart w:id="0" w:name="_GoBack"/>
      <w:bookmarkEnd w:id="0"/>
    </w:p>
    <w:p w14:paraId="02B5599A" w14:textId="77777777" w:rsidR="00E7050D" w:rsidRPr="0023411F" w:rsidRDefault="00E7050D" w:rsidP="00BB4682">
      <w:pPr>
        <w:spacing w:before="227"/>
        <w:ind w:left="709" w:right="-422" w:firstLine="442"/>
        <w:rPr>
          <w:rFonts w:ascii="Times New Roman" w:hAnsi="Times New Roman" w:cs="Times New Roman"/>
          <w:b/>
          <w:color w:val="000000" w:themeColor="text1"/>
          <w:sz w:val="38"/>
          <w:lang w:val="pl-PL"/>
        </w:rPr>
      </w:pPr>
    </w:p>
    <w:p w14:paraId="049F8EE0" w14:textId="77777777" w:rsidR="001F5948" w:rsidRPr="0023411F" w:rsidRDefault="001F5948" w:rsidP="00BB4682">
      <w:pPr>
        <w:spacing w:afterLines="40" w:after="96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iąg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k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zkoln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niow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ząstk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838E556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rtkówk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39C31CC3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land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ine,</w:t>
      </w:r>
    </w:p>
    <w:p w14:paraId="0D333CE2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dpowiedz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m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01B36DFE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sty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wtórzeni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egzami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ób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5B8F4C1D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aktywnoś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ojekt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2367E023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ukces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onkurs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ematycz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630E62E6" w14:textId="77777777" w:rsidR="001F5948" w:rsidRPr="0023411F" w:rsidRDefault="001F5948" w:rsidP="00BB4682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right="-422" w:hanging="35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miast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yfrow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yw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nformacj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wrot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nformacj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a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y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form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n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ub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isemn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3C8FB02F" w14:textId="77777777" w:rsidR="00BB4682" w:rsidRPr="0023411F" w:rsidRDefault="00BB4682" w:rsidP="00BB4682">
      <w:pPr>
        <w:spacing w:afterLines="40" w:after="96" w:line="360" w:lineRule="auto"/>
        <w:ind w:left="714" w:right="-422"/>
        <w:rPr>
          <w:color w:val="000000" w:themeColor="text1"/>
          <w:sz w:val="24"/>
          <w:szCs w:val="24"/>
        </w:rPr>
      </w:pPr>
    </w:p>
    <w:p w14:paraId="39F4F6A2" w14:textId="6C881B64" w:rsidR="001F5948" w:rsidRPr="0023411F" w:rsidRDefault="001F5948" w:rsidP="00BB4682">
      <w:pPr>
        <w:spacing w:afterLines="40" w:after="96" w:line="360" w:lineRule="auto"/>
        <w:ind w:left="357" w:right="-42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CENY TE MAJĄ RÓŻNĄ WAGĘ, A W ZWIĄZKU Z TYM OCENA SEMESTRALNA LUB ROCZNA  NIE MUSI BYĆ ŚREDNIĄ OTRZYMANYCH OCEN.</w:t>
      </w:r>
    </w:p>
    <w:p w14:paraId="05A67FF8" w14:textId="77777777" w:rsidR="001F5948" w:rsidRPr="0023411F" w:rsidRDefault="001F5948" w:rsidP="00BB4682">
      <w:pPr>
        <w:spacing w:afterLines="40" w:after="96" w:line="360" w:lineRule="auto"/>
        <w:ind w:left="714" w:right="-422"/>
        <w:rPr>
          <w:color w:val="000000" w:themeColor="text1"/>
          <w:sz w:val="24"/>
          <w:szCs w:val="24"/>
        </w:rPr>
      </w:pPr>
    </w:p>
    <w:p w14:paraId="5F87FBC6" w14:textId="74E87F31" w:rsidR="001F5948" w:rsidRPr="0023411F" w:rsidRDefault="001F5948" w:rsidP="00BB4682">
      <w:pPr>
        <w:pStyle w:val="Akapitzlist"/>
        <w:numPr>
          <w:ilvl w:val="0"/>
          <w:numId w:val="3"/>
        </w:numPr>
        <w:spacing w:line="360" w:lineRule="auto"/>
        <w:ind w:right="-42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dbyw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i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żd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kończon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zial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powiada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st c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jmni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dz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cześni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ed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e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st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ekcj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wtórzeniow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ED2BAFC" w14:textId="2F9F16B6" w:rsidR="001F5948" w:rsidRPr="0023411F" w:rsidRDefault="001F5948" w:rsidP="00BB4682">
      <w:pPr>
        <w:pStyle w:val="Akapitzlist"/>
        <w:numPr>
          <w:ilvl w:val="0"/>
          <w:numId w:val="3"/>
        </w:numPr>
        <w:spacing w:line="360" w:lineRule="auto"/>
        <w:ind w:right="-42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rtkówk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wier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eriał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 c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jwyż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statni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matów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żel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ył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obec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ekcj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ył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mawia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eriał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bowiązując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rtkówc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y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wolnio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pis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dnak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znaczy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niow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n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rmin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is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rtkówk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55C5080" w14:textId="52B8FCC3" w:rsidR="001F5948" w:rsidRPr="0023411F" w:rsidRDefault="001F5948" w:rsidP="00BB4682">
      <w:pPr>
        <w:pStyle w:val="Akapitzlist"/>
        <w:numPr>
          <w:ilvl w:val="0"/>
          <w:numId w:val="3"/>
        </w:numPr>
        <w:spacing w:line="360" w:lineRule="auto"/>
        <w:ind w:right="-42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m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winn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y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robio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eszyc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edmiotow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ub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ćwiczeni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us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i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kaz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miejętności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amodzieln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ablic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rak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mow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obowiązan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st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głosi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ow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czątk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ekcj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iąg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dn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emestr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robi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rzykrot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z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żad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onsekwencj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zwart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żd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stępn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aze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dostatecz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189418C" w14:textId="19B1C40D" w:rsidR="001F5948" w:rsidRPr="0023411F" w:rsidRDefault="001F5948" w:rsidP="00BB4682">
      <w:pPr>
        <w:pStyle w:val="Akapitzlist"/>
        <w:numPr>
          <w:ilvl w:val="0"/>
          <w:numId w:val="3"/>
        </w:numPr>
        <w:spacing w:line="360" w:lineRule="auto"/>
        <w:ind w:right="-42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żel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ychodz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zkoł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łuższ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obecn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owodowan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horob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przygotowa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ekcj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st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prawiedliwio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al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dnak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nie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rmin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drobie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legł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9A48C39" w14:textId="5AB27DB5" w:rsidR="001F5948" w:rsidRPr="0023411F" w:rsidRDefault="00BB4682" w:rsidP="00BB4682">
      <w:pPr>
        <w:spacing w:line="360" w:lineRule="auto"/>
        <w:ind w:right="-422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eżeli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st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obecn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i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z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wodu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horob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to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isz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 w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nnym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rmini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alonym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em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wa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godni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d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wrotu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zkoł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 </w:t>
      </w:r>
    </w:p>
    <w:p w14:paraId="78A443FD" w14:textId="2CEEF9C0" w:rsidR="001F5948" w:rsidRPr="0023411F" w:rsidRDefault="00BB4682" w:rsidP="00BB4682">
      <w:pPr>
        <w:spacing w:line="360" w:lineRule="auto"/>
        <w:ind w:right="-422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awo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dnokrotnej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praw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żdego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u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ego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ana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a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owala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.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praw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szystkich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ą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liw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iągu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wóch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godni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d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pisania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ibrusie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0D14695" w14:textId="74282ABB" w:rsidR="001F5948" w:rsidRPr="0023411F" w:rsidRDefault="00BB4682" w:rsidP="00BB4682">
      <w:pPr>
        <w:spacing w:line="360" w:lineRule="auto"/>
        <w:ind w:right="-422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obowiązek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oprawy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ażdego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u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ego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ał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dostateczną</w:t>
      </w:r>
      <w:proofErr w:type="spellEnd"/>
      <w:r w:rsidR="001F5948"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3FC4032" w14:textId="77777777" w:rsidR="00BB4682" w:rsidRPr="0023411F" w:rsidRDefault="00BB4682" w:rsidP="00BB4682">
      <w:pPr>
        <w:spacing w:line="360" w:lineRule="auto"/>
        <w:ind w:right="-422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8D9DC5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Za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ace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isemne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ceny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g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ryteriów</w:t>
      </w:r>
      <w:proofErr w:type="spellEnd"/>
      <w:r w:rsidRPr="00234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WSO:</w:t>
      </w:r>
    </w:p>
    <w:p w14:paraId="5EEA47A9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0% – 98% –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elujący</w:t>
      </w:r>
      <w:proofErr w:type="spellEnd"/>
    </w:p>
    <w:p w14:paraId="5CCC07F8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7% – 90% –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rdzo</w:t>
      </w:r>
      <w:proofErr w:type="spellEnd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bry</w:t>
      </w:r>
      <w:proofErr w:type="spellEnd"/>
    </w:p>
    <w:p w14:paraId="1A5A8C50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9% – 75% –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bry</w:t>
      </w:r>
      <w:proofErr w:type="spellEnd"/>
    </w:p>
    <w:p w14:paraId="1EC59D06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4% – 50% –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stateczny</w:t>
      </w:r>
      <w:proofErr w:type="spellEnd"/>
    </w:p>
    <w:p w14:paraId="1E25BF5B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9% – 30% –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puszczający</w:t>
      </w:r>
      <w:proofErr w:type="spellEnd"/>
    </w:p>
    <w:p w14:paraId="292AC72C" w14:textId="77777777" w:rsidR="001F5948" w:rsidRPr="0023411F" w:rsidRDefault="001F5948" w:rsidP="00BB4682">
      <w:pPr>
        <w:spacing w:afterLines="20" w:after="48"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niż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% - </w:t>
      </w:r>
      <w:proofErr w:type="spellStart"/>
      <w:r w:rsidRPr="002341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iedostateczny</w:t>
      </w:r>
      <w:proofErr w:type="spellEnd"/>
    </w:p>
    <w:p w14:paraId="09F794D9" w14:textId="77777777" w:rsidR="00BB4682" w:rsidRPr="0023411F" w:rsidRDefault="00BB4682" w:rsidP="00BB4682">
      <w:pPr>
        <w:spacing w:line="360" w:lineRule="auto"/>
        <w:ind w:right="-422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3A0A68B" w14:textId="44E46B5C" w:rsidR="001F5948" w:rsidRPr="0023411F" w:rsidRDefault="001F5948" w:rsidP="00BB4682">
      <w:p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dpowiedz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n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bowiązuj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stępując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ryter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3521E82E" w14:textId="77777777" w:rsidR="001F5948" w:rsidRPr="0023411F" w:rsidRDefault="001F5948" w:rsidP="00BB4682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elując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etycz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traf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br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ptymal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etod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typ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wyższon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topni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rudn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m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łączy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iedz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miejętn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óż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ziedzin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ematyk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am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ogramow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bowiązując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las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ukces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siągnięt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onkurs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ematyczn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ównież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elując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0D503B3" w14:textId="77777777" w:rsidR="001F5948" w:rsidRPr="0023411F" w:rsidRDefault="001F5948" w:rsidP="00BB4682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ardz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br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etycz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traf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wol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etod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peł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łędów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wiąz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osobe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icze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ewentual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łęd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achunk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inimal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6FBE5CF" w14:textId="77777777" w:rsidR="001F5948" w:rsidRPr="0023411F" w:rsidRDefault="001F5948" w:rsidP="00BB4682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br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etycz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etod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yw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tosowani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darzaj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i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łęd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8AC12BC" w14:textId="77777777" w:rsidR="001F5948" w:rsidRPr="0023411F" w:rsidRDefault="001F5948" w:rsidP="00BB4682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statecz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etycz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traf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i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stosow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yw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ost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pow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tomiast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łącząc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óż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element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i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peł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łęd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C579CA5" w14:textId="77777777" w:rsidR="001F5948" w:rsidRPr="0023411F" w:rsidRDefault="001F5948" w:rsidP="00BB4682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opuszczając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etycz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ied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i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tos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le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aktyc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peł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iel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łędów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ywani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trzeb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moc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48216AF0" w14:textId="3884DD59" w:rsidR="001F5948" w:rsidRPr="0023411F" w:rsidRDefault="001F5948" w:rsidP="00BB4682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dostatecz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staw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oretycz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a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wiązk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m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traf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związ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wet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ost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pow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107478A" w14:textId="77777777" w:rsidR="00BB4682" w:rsidRPr="0023411F" w:rsidRDefault="00BB4682" w:rsidP="00BB4682">
      <w:p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1062E9" w14:textId="3F956317" w:rsidR="001F5948" w:rsidRPr="0023411F" w:rsidRDefault="001F5948" w:rsidP="00BB4682">
      <w:pPr>
        <w:pStyle w:val="Akapitzlist"/>
        <w:numPr>
          <w:ilvl w:val="0"/>
          <w:numId w:val="4"/>
        </w:num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Form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aktywn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j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nacząc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pływ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miejętn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luczow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ia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będ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nformacj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wrot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ub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isem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0AF69CD" w14:textId="77777777" w:rsidR="001F5948" w:rsidRPr="0023411F" w:rsidRDefault="001F5948" w:rsidP="00BB4682">
      <w:pPr>
        <w:pStyle w:val="Akapitzlist"/>
        <w:numPr>
          <w:ilvl w:val="0"/>
          <w:numId w:val="4"/>
        </w:num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tór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pini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z PPP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trzymu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ia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dpowied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skaza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, a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zasadnio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ypadk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br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n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form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prawdz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iedz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47A9932" w14:textId="18EDD146" w:rsidR="001F5948" w:rsidRPr="0023411F" w:rsidRDefault="001F5948" w:rsidP="00BB4682">
      <w:pPr>
        <w:pStyle w:val="Akapitzlist"/>
        <w:numPr>
          <w:ilvl w:val="0"/>
          <w:numId w:val="4"/>
        </w:num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bowiązek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waż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ekcj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pisywa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eszyc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raz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eszyc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ćwi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szystk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da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ez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nformacj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da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E53BDB9" w14:textId="7909FBB7" w:rsidR="001F5948" w:rsidRPr="0023411F" w:rsidRDefault="001F5948" w:rsidP="00BB4682">
      <w:pPr>
        <w:pStyle w:val="Akapitzlist"/>
        <w:numPr>
          <w:ilvl w:val="0"/>
          <w:numId w:val="4"/>
        </w:num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aw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prosi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nown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tłumacze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gadnieni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żel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omim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łuchał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waż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rozumiał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zę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lub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ałośc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mawian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ateriału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DA242A4" w14:textId="77777777" w:rsidR="001F5948" w:rsidRPr="0023411F" w:rsidRDefault="001F5948" w:rsidP="00BB4682">
      <w:pPr>
        <w:pStyle w:val="Akapitzlist"/>
        <w:numPr>
          <w:ilvl w:val="0"/>
          <w:numId w:val="4"/>
        </w:num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las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V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stal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czas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adaptacj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niów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owej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ytuacji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jeden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iesiąc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a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klas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-VIII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lk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z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mia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uczyciel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ącego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dw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tygodn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74E35EB9" w14:textId="26C3C626" w:rsidR="001F5948" w:rsidRPr="0023411F" w:rsidRDefault="001F5948" w:rsidP="00BB4682">
      <w:pPr>
        <w:pStyle w:val="Akapitzlist"/>
        <w:numPr>
          <w:ilvl w:val="0"/>
          <w:numId w:val="4"/>
        </w:numPr>
        <w:spacing w:line="360" w:lineRule="auto"/>
        <w:ind w:right="-422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Uczeń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moż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stąpić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ę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wyższą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iż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proponowa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ce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rocz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zasada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określonych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tatucie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Szkoły</w:t>
      </w:r>
      <w:proofErr w:type="spellEnd"/>
      <w:r w:rsidRPr="002341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14546D5" w14:textId="77777777" w:rsidR="00E7050D" w:rsidRPr="0023411F" w:rsidRDefault="00E7050D" w:rsidP="00BB4682">
      <w:pPr>
        <w:spacing w:before="227"/>
        <w:ind w:left="2438" w:right="-422" w:firstLine="442"/>
        <w:rPr>
          <w:b/>
          <w:color w:val="000000" w:themeColor="text1"/>
          <w:sz w:val="38"/>
          <w:lang w:val="pl-PL"/>
        </w:rPr>
      </w:pPr>
    </w:p>
    <w:p w14:paraId="49BB2188" w14:textId="77777777" w:rsidR="00E7050D" w:rsidRPr="0023411F" w:rsidRDefault="00E7050D" w:rsidP="00BB4682">
      <w:pPr>
        <w:spacing w:before="227"/>
        <w:ind w:left="567" w:right="-422" w:firstLine="442"/>
        <w:rPr>
          <w:b/>
          <w:color w:val="000000" w:themeColor="text1"/>
          <w:lang w:val="pl-PL"/>
        </w:rPr>
      </w:pPr>
    </w:p>
    <w:p w14:paraId="2B022D88" w14:textId="77777777" w:rsidR="00265279" w:rsidRPr="0023411F" w:rsidRDefault="00265279" w:rsidP="00BB4682">
      <w:pPr>
        <w:pStyle w:val="Tekstpodstawowy"/>
        <w:spacing w:before="228" w:line="247" w:lineRule="auto"/>
        <w:ind w:left="2934" w:right="-422"/>
        <w:jc w:val="center"/>
        <w:rPr>
          <w:color w:val="000000" w:themeColor="text1"/>
          <w:lang w:val="pl-PL"/>
        </w:rPr>
      </w:pPr>
    </w:p>
    <w:p w14:paraId="0D998D0E" w14:textId="77777777" w:rsidR="00265279" w:rsidRPr="0023411F" w:rsidRDefault="00265279" w:rsidP="00BB4682">
      <w:pPr>
        <w:pStyle w:val="Tekstpodstawowy"/>
        <w:spacing w:before="228" w:line="247" w:lineRule="auto"/>
        <w:ind w:left="2934" w:right="-422"/>
        <w:jc w:val="center"/>
        <w:rPr>
          <w:color w:val="000000" w:themeColor="text1"/>
          <w:lang w:val="pl-PL"/>
        </w:rPr>
      </w:pPr>
    </w:p>
    <w:p w14:paraId="56C512F9" w14:textId="77777777" w:rsidR="00265279" w:rsidRPr="0023411F" w:rsidRDefault="00265279" w:rsidP="00BB4682">
      <w:pPr>
        <w:pStyle w:val="Tekstpodstawowy"/>
        <w:spacing w:before="228" w:line="247" w:lineRule="auto"/>
        <w:ind w:left="2934" w:right="-422"/>
        <w:jc w:val="center"/>
        <w:rPr>
          <w:color w:val="000000" w:themeColor="text1"/>
          <w:lang w:val="pl-PL"/>
        </w:rPr>
      </w:pPr>
    </w:p>
    <w:p w14:paraId="6175BFD5" w14:textId="77777777" w:rsidR="00265279" w:rsidRPr="0023411F" w:rsidRDefault="00265279" w:rsidP="00BB4682">
      <w:pPr>
        <w:pStyle w:val="Tekstpodstawowy"/>
        <w:spacing w:before="228" w:line="247" w:lineRule="auto"/>
        <w:ind w:left="2934" w:right="-422"/>
        <w:jc w:val="center"/>
        <w:rPr>
          <w:color w:val="000000" w:themeColor="text1"/>
          <w:lang w:val="pl-PL"/>
        </w:rPr>
      </w:pPr>
    </w:p>
    <w:sectPr w:rsidR="00265279" w:rsidRPr="0023411F" w:rsidSect="00BB4682">
      <w:type w:val="continuous"/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D7C36"/>
    <w:multiLevelType w:val="hybridMultilevel"/>
    <w:tmpl w:val="E76A6E4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423B3"/>
    <w:multiLevelType w:val="hybridMultilevel"/>
    <w:tmpl w:val="AFA285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D6087"/>
    <w:multiLevelType w:val="hybridMultilevel"/>
    <w:tmpl w:val="B3B6C0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AB1D3B"/>
    <w:multiLevelType w:val="hybridMultilevel"/>
    <w:tmpl w:val="C88C5988"/>
    <w:lvl w:ilvl="0" w:tplc="3ABCC2E2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1F5948"/>
    <w:rsid w:val="0023411F"/>
    <w:rsid w:val="00265279"/>
    <w:rsid w:val="00BB4682"/>
    <w:rsid w:val="00E7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B8371"/>
  <w15:docId w15:val="{5CB052B5-6A2C-492F-86FC-3E19F86C3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23411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411F"/>
    <w:rPr>
      <w:rFonts w:ascii="Segoe UI" w:eastAsia="Georg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58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4</cp:revision>
  <cp:lastPrinted>2020-09-08T11:20:00Z</cp:lastPrinted>
  <dcterms:created xsi:type="dcterms:W3CDTF">2020-09-02T21:06:00Z</dcterms:created>
  <dcterms:modified xsi:type="dcterms:W3CDTF">2020-09-0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